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A6F8C" w14:textId="1EAF7BBB" w:rsidR="00277384" w:rsidRDefault="00277384" w:rsidP="00277384">
      <w:pPr>
        <w:spacing w:line="480" w:lineRule="auto"/>
        <w:jc w:val="center"/>
        <w:rPr>
          <w:b/>
        </w:rPr>
      </w:pPr>
      <w:r>
        <w:rPr>
          <w:b/>
        </w:rPr>
        <w:t>Report</w:t>
      </w:r>
    </w:p>
    <w:p w14:paraId="50BDE0B7" w14:textId="51D1EAD3" w:rsidR="000E0E33" w:rsidRDefault="00BA2850" w:rsidP="00BA2850">
      <w:pPr>
        <w:spacing w:line="480" w:lineRule="auto"/>
        <w:rPr>
          <w:b/>
        </w:rPr>
      </w:pPr>
      <w:r w:rsidRPr="00BA2850">
        <w:rPr>
          <w:b/>
        </w:rPr>
        <w:t>Introduction:</w:t>
      </w:r>
    </w:p>
    <w:p w14:paraId="1F62B59B" w14:textId="7863D986" w:rsidR="00BA2850" w:rsidRDefault="00BA2850" w:rsidP="00E37BA3">
      <w:pPr>
        <w:spacing w:line="480" w:lineRule="auto"/>
        <w:ind w:firstLine="720"/>
      </w:pPr>
      <w:r>
        <w:t xml:space="preserve">In all banks, people get loans all the times. We have young people who need the loan. We have old people who need the loan. We have people getting loan for $1000, $10000, or any other amount of loan. Some people take the loan for terms of 7 days, some take it for 14 days, some for a month and so on. The point is </w:t>
      </w:r>
      <w:r w:rsidR="00045E81">
        <w:t xml:space="preserve">there are many kinds of people with different characteristics taking the loan. There </w:t>
      </w:r>
      <w:r w:rsidR="00DA117E">
        <w:t>is</w:t>
      </w:r>
      <w:r w:rsidR="00045E81">
        <w:t xml:space="preserve"> different type of loans with different loan amounts. People don’t always pay loans on time, and this is bad for the bank business. If there is a </w:t>
      </w:r>
      <w:r w:rsidR="00DA117E">
        <w:t>way,</w:t>
      </w:r>
      <w:r w:rsidR="00045E81">
        <w:t xml:space="preserve"> we can predict whether a customer will pay loan on time or </w:t>
      </w:r>
      <w:r w:rsidR="00DA117E">
        <w:t>not or</w:t>
      </w:r>
      <w:r w:rsidR="00045E81">
        <w:t xml:space="preserve"> find out what kind of characteristics of people who don’t pay loan on time, it could be very valuable for banks.  </w:t>
      </w:r>
    </w:p>
    <w:p w14:paraId="28DDCF15" w14:textId="40E2D244" w:rsidR="00045E81" w:rsidRDefault="00045E81" w:rsidP="007A7B13">
      <w:pPr>
        <w:spacing w:line="480" w:lineRule="auto"/>
        <w:rPr>
          <w:b/>
        </w:rPr>
      </w:pPr>
      <w:r w:rsidRPr="00045E81">
        <w:rPr>
          <w:b/>
        </w:rPr>
        <w:t>Problem</w:t>
      </w:r>
      <w:r w:rsidR="007361E8">
        <w:rPr>
          <w:b/>
        </w:rPr>
        <w:t>s</w:t>
      </w:r>
      <w:r w:rsidRPr="00045E81">
        <w:rPr>
          <w:b/>
        </w:rPr>
        <w:t>:</w:t>
      </w:r>
    </w:p>
    <w:p w14:paraId="605E0EF3" w14:textId="1F126082" w:rsidR="00045E81" w:rsidRDefault="00045E81" w:rsidP="007361E8">
      <w:pPr>
        <w:pStyle w:val="ListParagraph"/>
        <w:numPr>
          <w:ilvl w:val="0"/>
          <w:numId w:val="1"/>
        </w:numPr>
        <w:spacing w:line="480" w:lineRule="auto"/>
      </w:pPr>
      <w:r>
        <w:t>Can we build a machine learning model</w:t>
      </w:r>
      <w:r w:rsidR="0022105E">
        <w:t xml:space="preserve"> with a good enough accuracy to predict whether a person will pay his/her loan on time?</w:t>
      </w:r>
    </w:p>
    <w:p w14:paraId="1F0D1DB1" w14:textId="6AB39774" w:rsidR="00B80994" w:rsidRDefault="00B80994" w:rsidP="007361E8">
      <w:pPr>
        <w:pStyle w:val="ListParagraph"/>
        <w:numPr>
          <w:ilvl w:val="0"/>
          <w:numId w:val="1"/>
        </w:numPr>
        <w:spacing w:line="480" w:lineRule="auto"/>
      </w:pPr>
      <w:r>
        <w:t xml:space="preserve">Can we use clustering algorithms and/or association rule mining </w:t>
      </w:r>
      <w:r w:rsidR="004F188D">
        <w:t xml:space="preserve">technique to learn what </w:t>
      </w:r>
      <w:r w:rsidR="00101C72">
        <w:t>kind of people and what type of loan</w:t>
      </w:r>
      <w:r w:rsidR="00986CB3">
        <w:t xml:space="preserve"> are likely not to be paid off on time</w:t>
      </w:r>
      <w:r w:rsidR="00DA117E">
        <w:t>?</w:t>
      </w:r>
    </w:p>
    <w:p w14:paraId="43B29538" w14:textId="7DB75408" w:rsidR="00320BA0" w:rsidRDefault="00890B2D" w:rsidP="007A7B13">
      <w:pPr>
        <w:spacing w:line="480" w:lineRule="auto"/>
        <w:rPr>
          <w:b/>
        </w:rPr>
      </w:pPr>
      <w:r w:rsidRPr="00890B2D">
        <w:rPr>
          <w:b/>
        </w:rPr>
        <w:t>Data</w:t>
      </w:r>
      <w:r>
        <w:rPr>
          <w:b/>
        </w:rPr>
        <w:t>:</w:t>
      </w:r>
    </w:p>
    <w:p w14:paraId="3580DD60" w14:textId="6CBF0D08" w:rsidR="006051FC" w:rsidRDefault="00890B2D" w:rsidP="00E37BA3">
      <w:pPr>
        <w:spacing w:after="0" w:line="480" w:lineRule="auto"/>
        <w:ind w:firstLine="720"/>
      </w:pPr>
      <w:r>
        <w:t xml:space="preserve">The data set being used for this project </w:t>
      </w:r>
      <w:r w:rsidR="00706364">
        <w:t xml:space="preserve">comes from Kaggle. </w:t>
      </w:r>
      <w:r w:rsidR="00285ED0">
        <w:t>Each row of the data is a customer</w:t>
      </w:r>
      <w:r w:rsidR="003D0C2C">
        <w:t xml:space="preserve"> who took a loan. </w:t>
      </w:r>
      <w:r w:rsidR="00F87676">
        <w:t>The columns are the characteristics of</w:t>
      </w:r>
      <w:r w:rsidR="00B80782">
        <w:t xml:space="preserve"> the customers and the loan </w:t>
      </w:r>
      <w:r w:rsidR="007361E8">
        <w:t>information</w:t>
      </w:r>
      <w:r w:rsidR="00B80782">
        <w:t>.</w:t>
      </w:r>
    </w:p>
    <w:p w14:paraId="7D1FB502" w14:textId="072438DD" w:rsidR="00890B2D" w:rsidRDefault="000902FA" w:rsidP="007A7B13">
      <w:pPr>
        <w:spacing w:after="0" w:line="480" w:lineRule="auto"/>
      </w:pPr>
      <w:r>
        <w:t xml:space="preserve">The customer characteristics include </w:t>
      </w:r>
      <w:r w:rsidR="00AA2E39">
        <w:t xml:space="preserve">age, education, and gender. </w:t>
      </w:r>
      <w:r w:rsidR="00492B9A">
        <w:t xml:space="preserve"> </w:t>
      </w:r>
      <w:r w:rsidR="00BC1BEA">
        <w:t xml:space="preserve">The loan information </w:t>
      </w:r>
      <w:r w:rsidR="00DA117E">
        <w:t>includes</w:t>
      </w:r>
      <w:r w:rsidR="00BC1BEA">
        <w:t xml:space="preserve"> </w:t>
      </w:r>
      <w:r w:rsidR="0020665A">
        <w:t xml:space="preserve">loan id, loan status indication whether the loan is paid off, </w:t>
      </w:r>
      <w:r w:rsidR="00D754D2">
        <w:t xml:space="preserve">in collection, new customer yet to paid </w:t>
      </w:r>
      <w:r w:rsidR="00D754D2">
        <w:lastRenderedPageBreak/>
        <w:t>off</w:t>
      </w:r>
      <w:r w:rsidR="00085448">
        <w:t>, or paid off after collection</w:t>
      </w:r>
      <w:r w:rsidR="000D5B9E">
        <w:t xml:space="preserve">, the principal loan amount, </w:t>
      </w:r>
      <w:r w:rsidR="000A6687">
        <w:t xml:space="preserve">terms for loan payment, effective date, due date, paid off time, </w:t>
      </w:r>
      <w:r w:rsidR="00E0056B">
        <w:t>and past due days.</w:t>
      </w:r>
    </w:p>
    <w:p w14:paraId="1F871C06" w14:textId="22E95719" w:rsidR="001F4F51" w:rsidRDefault="00850C7D" w:rsidP="00E37BA3">
      <w:pPr>
        <w:spacing w:after="0" w:line="480" w:lineRule="auto"/>
        <w:ind w:firstLine="720"/>
      </w:pPr>
      <w:r>
        <w:t xml:space="preserve">The </w:t>
      </w:r>
      <w:r w:rsidR="0091662D">
        <w:t>columns I used for modeling are not everything from the original data</w:t>
      </w:r>
      <w:r w:rsidR="007B2FD5">
        <w:t xml:space="preserve">. I only used loan status, </w:t>
      </w:r>
      <w:r w:rsidR="00FA5CD2">
        <w:t>principal loan amount</w:t>
      </w:r>
      <w:r w:rsidR="00FC757D">
        <w:t xml:space="preserve">, terms, age, education, and gender, because the other columns </w:t>
      </w:r>
      <w:r w:rsidR="00A10C49">
        <w:t>don’t</w:t>
      </w:r>
      <w:r w:rsidR="00FC757D">
        <w:t xml:space="preserve"> provide much </w:t>
      </w:r>
      <w:r w:rsidR="00804D88">
        <w:t xml:space="preserve">value based on my intuition. </w:t>
      </w:r>
      <w:r w:rsidR="00947277">
        <w:t xml:space="preserve">For </w:t>
      </w:r>
      <w:r w:rsidR="006725B4">
        <w:t>the loan status column I transform it into binary</w:t>
      </w:r>
      <w:r w:rsidR="009915E4">
        <w:t xml:space="preserve"> class label, which is called pay_on_time taking on values of ‘N’ or ‘Y’.</w:t>
      </w:r>
      <w:r w:rsidR="00AE494F">
        <w:t xml:space="preserve"> </w:t>
      </w:r>
      <w:r w:rsidR="004476C7">
        <w:t>I also turned all columns t</w:t>
      </w:r>
      <w:r w:rsidR="00634E2E">
        <w:t>o factors</w:t>
      </w:r>
      <w:r w:rsidR="00D5268E">
        <w:t>. I turned age</w:t>
      </w:r>
      <w:r w:rsidR="005F55A0">
        <w:t xml:space="preserve"> into groups of 10 ages, because it </w:t>
      </w:r>
      <w:r w:rsidR="006F68B1">
        <w:t>makes more sense this way.</w:t>
      </w:r>
      <w:r w:rsidR="0049109D">
        <w:t xml:space="preserve"> </w:t>
      </w:r>
      <w:r w:rsidR="00A630DE">
        <w:t xml:space="preserve">I also turn </w:t>
      </w:r>
      <w:r w:rsidR="009426E5">
        <w:t xml:space="preserve">terms and principal amount columns to factors, because </w:t>
      </w:r>
      <w:r w:rsidR="00300380">
        <w:t xml:space="preserve">they </w:t>
      </w:r>
      <w:r w:rsidR="00FD2DD5">
        <w:t>are discrete</w:t>
      </w:r>
      <w:r w:rsidR="00090699">
        <w:t>, instead of continuous.</w:t>
      </w:r>
    </w:p>
    <w:p w14:paraId="54CA5E6E" w14:textId="59DA9807" w:rsidR="00F14511" w:rsidRDefault="00F14511" w:rsidP="007A7B13">
      <w:pPr>
        <w:spacing w:after="0" w:line="480" w:lineRule="auto"/>
        <w:rPr>
          <w:b/>
        </w:rPr>
      </w:pPr>
      <w:r>
        <w:rPr>
          <w:b/>
        </w:rPr>
        <w:t>Approach:</w:t>
      </w:r>
    </w:p>
    <w:p w14:paraId="32071C5C" w14:textId="09FBFB6E" w:rsidR="00F14511" w:rsidRDefault="00C64FA6" w:rsidP="00E37BA3">
      <w:pPr>
        <w:spacing w:after="0" w:line="480" w:lineRule="auto"/>
        <w:ind w:firstLine="720"/>
      </w:pPr>
      <w:r>
        <w:t xml:space="preserve">The classification machine learning algorithms </w:t>
      </w:r>
      <w:r w:rsidR="006B1A2B">
        <w:t xml:space="preserve">used were Naïve Bayes classification, </w:t>
      </w:r>
      <w:r w:rsidR="00CC2F54">
        <w:t>Random Forest classification, and Kern</w:t>
      </w:r>
      <w:r w:rsidR="00A10C49">
        <w:t>e</w:t>
      </w:r>
      <w:r w:rsidR="00CC2F54">
        <w:t>l SVM with RBF</w:t>
      </w:r>
      <w:r w:rsidR="00B56C90">
        <w:t xml:space="preserve">. </w:t>
      </w:r>
      <w:r w:rsidR="001C22D0">
        <w:t xml:space="preserve">The </w:t>
      </w:r>
      <w:r w:rsidR="00F95BE5">
        <w:t>clustering technique used was K mean clustering. Last</w:t>
      </w:r>
      <w:r w:rsidR="008778C7">
        <w:t>, the association rule mining technique was also used.</w:t>
      </w:r>
    </w:p>
    <w:p w14:paraId="29A7F941" w14:textId="447CFCD3" w:rsidR="00FD2507" w:rsidRDefault="004B076D" w:rsidP="00E37BA3">
      <w:pPr>
        <w:spacing w:after="0" w:line="480" w:lineRule="auto"/>
        <w:ind w:firstLine="720"/>
      </w:pPr>
      <w:r>
        <w:t xml:space="preserve">For classification models, I </w:t>
      </w:r>
      <w:r w:rsidR="00405C88">
        <w:t xml:space="preserve">tried to </w:t>
      </w:r>
      <w:r w:rsidR="002A7D04">
        <w:t xml:space="preserve">first fit the training data into the “train()” function from </w:t>
      </w:r>
      <w:r w:rsidR="00C33C22">
        <w:t xml:space="preserve">caret package with the parameter “tuneLength” of about 10. After the initial fitting, I was able to </w:t>
      </w:r>
      <w:r w:rsidR="001F4F51">
        <w:t>see</w:t>
      </w:r>
      <w:r w:rsidR="0088078A">
        <w:t xml:space="preserve"> </w:t>
      </w:r>
      <w:r w:rsidR="00AF5743">
        <w:t xml:space="preserve">the approximate range of </w:t>
      </w:r>
      <w:r w:rsidR="00B377F0">
        <w:t>optimal values for the hyper parameters</w:t>
      </w:r>
      <w:r w:rsidR="00D03E08">
        <w:t xml:space="preserve">. </w:t>
      </w:r>
      <w:r w:rsidR="00AB4928">
        <w:t xml:space="preserve">I then train the models again using the </w:t>
      </w:r>
      <w:r w:rsidR="00EE71FC">
        <w:t xml:space="preserve">“tuneGrid” parameter to </w:t>
      </w:r>
      <w:r w:rsidR="00491A91">
        <w:t xml:space="preserve">search for the best parameters combination based on </w:t>
      </w:r>
      <w:r w:rsidR="006154A4">
        <w:t xml:space="preserve">the results from initial training. </w:t>
      </w:r>
      <w:r w:rsidR="00F65906">
        <w:t xml:space="preserve">I then store the model information like testing accuracy to </w:t>
      </w:r>
      <w:r w:rsidR="00837DCC">
        <w:t>compare models at the end.</w:t>
      </w:r>
    </w:p>
    <w:p w14:paraId="461C6592" w14:textId="585C616D" w:rsidR="004E5F8D" w:rsidRDefault="00B5116F" w:rsidP="007A7B13">
      <w:pPr>
        <w:spacing w:after="0" w:line="480" w:lineRule="auto"/>
      </w:pPr>
      <w:r>
        <w:t>Example-</w:t>
      </w:r>
    </w:p>
    <w:p w14:paraId="7891AABE" w14:textId="54D8BD53" w:rsidR="003C3E1F" w:rsidRDefault="003C3E1F" w:rsidP="003C3E1F">
      <w:pPr>
        <w:pStyle w:val="SourceCode"/>
        <w:rPr>
          <w:rStyle w:val="VerbatimChar"/>
        </w:rPr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 adjust  Accuracy   Kappa     </w:t>
      </w:r>
      <w:r>
        <w:br/>
      </w:r>
      <w:r>
        <w:rPr>
          <w:rStyle w:val="VerbatimChar"/>
        </w:rPr>
        <w:t>##   0        FALSE      1       0.5349528  0.08807129</w:t>
      </w:r>
      <w:r>
        <w:br/>
      </w:r>
      <w:r>
        <w:rPr>
          <w:rStyle w:val="VerbatimChar"/>
        </w:rPr>
        <w:t>##   0        FALSE      2       0.5349528  0.08807129</w:t>
      </w:r>
      <w:r>
        <w:br/>
      </w:r>
      <w:r>
        <w:rPr>
          <w:rStyle w:val="VerbatimChar"/>
        </w:rPr>
        <w:t>##   0        FALSE      3       0.5349528  0.08807129</w:t>
      </w:r>
      <w:r>
        <w:br/>
      </w:r>
      <w:r>
        <w:rPr>
          <w:rStyle w:val="VerbatimChar"/>
        </w:rPr>
        <w:t>##   0         TRUE      1       0.5398972  0.04173839</w:t>
      </w:r>
      <w:r>
        <w:br/>
      </w:r>
      <w:r>
        <w:rPr>
          <w:rStyle w:val="VerbatimChar"/>
        </w:rPr>
        <w:t>##   0         TRUE      2       0.5398972  0.04173839</w:t>
      </w:r>
      <w:r>
        <w:br/>
      </w:r>
      <w:r>
        <w:rPr>
          <w:rStyle w:val="VerbatimChar"/>
        </w:rPr>
        <w:t>##   0         TRUE      3       0.5398972  0.04173839</w:t>
      </w:r>
      <w:r>
        <w:br/>
      </w:r>
      <w:r w:rsidR="00A71B5F"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 xml:space="preserve"> = 0, </w:t>
      </w:r>
      <w:proofErr w:type="spellStart"/>
      <w:r>
        <w:rPr>
          <w:rStyle w:val="VerbatimChar"/>
        </w:rPr>
        <w:t>usekernel</w:t>
      </w:r>
      <w:proofErr w:type="spellEnd"/>
      <w:r>
        <w:rPr>
          <w:rStyle w:val="VerbatimChar"/>
        </w:rPr>
        <w:t xml:space="preserve"> = TRUE</w:t>
      </w:r>
      <w:r>
        <w:br/>
      </w:r>
      <w:r>
        <w:rPr>
          <w:rStyle w:val="VerbatimChar"/>
        </w:rPr>
        <w:t>##  and adjust = 1.</w:t>
      </w:r>
    </w:p>
    <w:p w14:paraId="6B126996" w14:textId="77777777" w:rsidR="00B5116F" w:rsidRDefault="00B5116F" w:rsidP="007A7B13">
      <w:pPr>
        <w:spacing w:after="0" w:line="480" w:lineRule="auto"/>
      </w:pPr>
    </w:p>
    <w:p w14:paraId="0F33E7F0" w14:textId="4409BBF8" w:rsidR="002A59DB" w:rsidRDefault="002A59DB" w:rsidP="00E37BA3">
      <w:pPr>
        <w:spacing w:after="0" w:line="480" w:lineRule="auto"/>
        <w:ind w:firstLine="720"/>
      </w:pPr>
      <w:r>
        <w:t xml:space="preserve">For K means clustering algorithm, </w:t>
      </w:r>
      <w:r w:rsidR="00BA0320">
        <w:t xml:space="preserve">I run a for loop to fit several </w:t>
      </w:r>
      <w:r w:rsidR="00863300">
        <w:t xml:space="preserve">K means clustering models. The </w:t>
      </w:r>
      <w:r w:rsidR="00207A4F">
        <w:t xml:space="preserve">number of clusters used and the total sum of square error for each </w:t>
      </w:r>
      <w:r w:rsidR="002F306C">
        <w:t xml:space="preserve">loop were recorded. I then created an elbow plot to find </w:t>
      </w:r>
      <w:r w:rsidR="00DA0178">
        <w:t>a good clusters number to use.</w:t>
      </w:r>
    </w:p>
    <w:p w14:paraId="58B57DE1" w14:textId="3D54A264" w:rsidR="001934C2" w:rsidRDefault="001934C2" w:rsidP="007A7B13">
      <w:pPr>
        <w:spacing w:after="0" w:line="480" w:lineRule="auto"/>
      </w:pPr>
    </w:p>
    <w:p w14:paraId="43DF48CD" w14:textId="656D1044" w:rsidR="00DF3C0C" w:rsidRDefault="00EB5E29" w:rsidP="00E37BA3">
      <w:pPr>
        <w:spacing w:after="0" w:line="480" w:lineRule="auto"/>
        <w:ind w:firstLine="720"/>
      </w:pPr>
      <w:r>
        <w:t>For association rules mining, I</w:t>
      </w:r>
      <w:r w:rsidR="007327D1">
        <w:t xml:space="preserve"> look for the rules with support of 0.01 and the confidence of </w:t>
      </w:r>
      <w:r w:rsidR="00EB3A75">
        <w:t xml:space="preserve">0.6. I set the </w:t>
      </w:r>
      <w:r w:rsidR="004B32B2">
        <w:t>right-hand</w:t>
      </w:r>
      <w:r w:rsidR="00EB3A75">
        <w:t xml:space="preserve"> </w:t>
      </w:r>
      <w:bookmarkStart w:id="0" w:name="_GoBack"/>
      <w:bookmarkEnd w:id="0"/>
      <w:r w:rsidR="00EB3A75">
        <w:t xml:space="preserve">side to pay_on_time = ‘N’ therefore I can investigate </w:t>
      </w:r>
      <w:r w:rsidR="00202847">
        <w:t>what kind of people and/or loan</w:t>
      </w:r>
      <w:r w:rsidR="008D093C">
        <w:t>s</w:t>
      </w:r>
      <w:r w:rsidR="00202847">
        <w:t xml:space="preserve"> </w:t>
      </w:r>
      <w:r w:rsidR="008D093C">
        <w:t>are not likely to be paid off on time.</w:t>
      </w:r>
    </w:p>
    <w:p w14:paraId="15D2C7D5" w14:textId="5E4B5071" w:rsidR="00E67ECD" w:rsidRDefault="00A554F9" w:rsidP="007A7B13">
      <w:pPr>
        <w:spacing w:after="0" w:line="480" w:lineRule="auto"/>
        <w:rPr>
          <w:b/>
        </w:rPr>
      </w:pPr>
      <w:r w:rsidRPr="00A554F9">
        <w:rPr>
          <w:b/>
        </w:rPr>
        <w:t>Results:</w:t>
      </w:r>
    </w:p>
    <w:p w14:paraId="3B6E1BA0" w14:textId="7B0E2DA4" w:rsidR="005701AB" w:rsidRDefault="005701AB" w:rsidP="005701AB">
      <w:pPr>
        <w:pStyle w:val="SourceCode"/>
        <w:rPr>
          <w:rStyle w:val="VerbatimChar"/>
        </w:rPr>
      </w:pPr>
      <w:r>
        <w:rPr>
          <w:rStyle w:val="VerbatimChar"/>
        </w:rPr>
        <w:t>##           Model Test.Accuracy</w:t>
      </w:r>
      <w:r>
        <w:br/>
      </w:r>
      <w:r>
        <w:rPr>
          <w:rStyle w:val="VerbatimChar"/>
        </w:rPr>
        <w:t>## 1   Naive Bayes     0.5033557</w:t>
      </w:r>
      <w:r>
        <w:br/>
      </w:r>
      <w:r>
        <w:rPr>
          <w:rStyle w:val="VerbatimChar"/>
        </w:rPr>
        <w:t>## 2 Random Forest     0.5704698</w:t>
      </w:r>
      <w:r>
        <w:br/>
      </w:r>
      <w:r>
        <w:rPr>
          <w:rStyle w:val="VerbatimChar"/>
        </w:rPr>
        <w:t xml:space="preserve">## 3    </w:t>
      </w:r>
      <w:r w:rsidR="002317BB">
        <w:rPr>
          <w:rStyle w:val="VerbatimChar"/>
        </w:rPr>
        <w:t>Kernel</w:t>
      </w:r>
      <w:r>
        <w:rPr>
          <w:rStyle w:val="VerbatimChar"/>
        </w:rPr>
        <w:t xml:space="preserve"> SVM     0.5973154</w:t>
      </w:r>
    </w:p>
    <w:p w14:paraId="30652830" w14:textId="77777777" w:rsidR="00485C2F" w:rsidRDefault="00485C2F" w:rsidP="00485C2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 xml:space="preserve">     n     p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&lt;int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N               60 0.403</w:t>
      </w:r>
      <w:r>
        <w:br/>
      </w:r>
      <w:r>
        <w:rPr>
          <w:rStyle w:val="VerbatimChar"/>
        </w:rPr>
        <w:t>## 2 Y               89 0.597</w:t>
      </w:r>
    </w:p>
    <w:p w14:paraId="3627D00C" w14:textId="77777777" w:rsidR="00485C2F" w:rsidRDefault="00485C2F" w:rsidP="005701AB">
      <w:pPr>
        <w:pStyle w:val="SourceCode"/>
      </w:pPr>
    </w:p>
    <w:p w14:paraId="2D8AA481" w14:textId="72E6A35A" w:rsidR="00A554F9" w:rsidRDefault="005701AB" w:rsidP="007A7B13">
      <w:pPr>
        <w:spacing w:after="0" w:line="480" w:lineRule="auto"/>
      </w:pPr>
      <w:r w:rsidRPr="004A2102">
        <w:t>Looking at the classification models results</w:t>
      </w:r>
      <w:r w:rsidR="00485C2F">
        <w:t xml:space="preserve"> and the </w:t>
      </w:r>
      <w:r w:rsidR="000A6146">
        <w:t>true values of testing data set,</w:t>
      </w:r>
      <w:r w:rsidR="008C010B">
        <w:t xml:space="preserve"> it’s clear that the models do not provide any values</w:t>
      </w:r>
      <w:r w:rsidR="006C4AFE">
        <w:t xml:space="preserve"> at predicting whether a person will pay loan on time or not. </w:t>
      </w:r>
    </w:p>
    <w:p w14:paraId="1515A969" w14:textId="2764B701" w:rsidR="00847C50" w:rsidRDefault="00847C50" w:rsidP="007A7B13">
      <w:pPr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7589FFC1" wp14:editId="4A257D2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uwen_Hsieh_Project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D74AF" w14:textId="6A071983" w:rsidR="00C52F88" w:rsidRDefault="00C52F88" w:rsidP="00E37BA3">
      <w:pPr>
        <w:spacing w:after="0" w:line="480" w:lineRule="auto"/>
      </w:pPr>
      <w:r>
        <w:t>Looking at K means elbow plot, it seems like no matter how many clusters we choose, the total sum of square would be the same.</w:t>
      </w:r>
      <w:r w:rsidR="00986034">
        <w:t xml:space="preserve"> </w:t>
      </w:r>
    </w:p>
    <w:p w14:paraId="6D2512C4" w14:textId="77777777" w:rsidR="007826DB" w:rsidRDefault="007826DB" w:rsidP="007826DB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support confidence     lift count</w:t>
      </w:r>
      <w:r>
        <w:br/>
      </w:r>
      <w:r>
        <w:rPr>
          <w:rStyle w:val="VerbatimChar"/>
        </w:rPr>
        <w:t xml:space="preserve">## [1] {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>##      education=</w:t>
      </w:r>
      <w:proofErr w:type="spellStart"/>
      <w:r>
        <w:rPr>
          <w:rStyle w:val="VerbatimChar"/>
        </w:rPr>
        <w:t>Bechalor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14  0.6363636 1.582994     7</w:t>
      </w:r>
      <w:r>
        <w:br/>
      </w:r>
      <w:r>
        <w:rPr>
          <w:rStyle w:val="VerbatimChar"/>
        </w:rPr>
        <w:t xml:space="preserve">## [2] {Principal=1000,                                                          </w:t>
      </w:r>
      <w:r>
        <w:br/>
      </w:r>
      <w:r>
        <w:rPr>
          <w:rStyle w:val="VerbatimChar"/>
        </w:rPr>
        <w:t xml:space="preserve">##      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>##      education=</w:t>
      </w:r>
      <w:proofErr w:type="spellStart"/>
      <w:r>
        <w:rPr>
          <w:rStyle w:val="VerbatimChar"/>
        </w:rPr>
        <w:t>Bechalor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14  0.6363636 1.582994     7</w:t>
      </w:r>
      <w:r>
        <w:br/>
      </w:r>
      <w:r>
        <w:rPr>
          <w:rStyle w:val="VerbatimChar"/>
        </w:rPr>
        <w:t xml:space="preserve">## [3] {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>##      education=</w:t>
      </w:r>
      <w:proofErr w:type="spellStart"/>
      <w:r>
        <w:rPr>
          <w:rStyle w:val="VerbatimChar"/>
        </w:rPr>
        <w:t>Bechalor</w:t>
      </w:r>
      <w:proofErr w:type="spellEnd"/>
      <w:r>
        <w:rPr>
          <w:rStyle w:val="VerbatimChar"/>
        </w:rPr>
        <w:t xml:space="preserve">,                                                      </w:t>
      </w:r>
      <w:r>
        <w:br/>
      </w:r>
      <w:r>
        <w:rPr>
          <w:rStyle w:val="VerbatimChar"/>
        </w:rPr>
        <w:lastRenderedPageBreak/>
        <w:t>##      Gender=male}       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14  0.6363636 1.582994     7</w:t>
      </w:r>
      <w:r>
        <w:br/>
      </w:r>
      <w:r>
        <w:rPr>
          <w:rStyle w:val="VerbatimChar"/>
        </w:rPr>
        <w:t xml:space="preserve">## [4] {Principal=1000,                                                          </w:t>
      </w:r>
      <w:r>
        <w:br/>
      </w:r>
      <w:r>
        <w:rPr>
          <w:rStyle w:val="VerbatimChar"/>
        </w:rPr>
        <w:t xml:space="preserve">##      terms=30,                                                                </w:t>
      </w:r>
      <w:r>
        <w:br/>
      </w:r>
      <w:r>
        <w:rPr>
          <w:rStyle w:val="VerbatimChar"/>
        </w:rPr>
        <w:t xml:space="preserve">##      age=(20,30],                                                             </w:t>
      </w:r>
      <w:r>
        <w:br/>
      </w:r>
      <w:r>
        <w:rPr>
          <w:rStyle w:val="VerbatimChar"/>
        </w:rPr>
        <w:t>##      education=</w:t>
      </w:r>
      <w:proofErr w:type="spellStart"/>
      <w:r>
        <w:rPr>
          <w:rStyle w:val="VerbatimChar"/>
        </w:rPr>
        <w:t>Bechalor</w:t>
      </w:r>
      <w:proofErr w:type="spellEnd"/>
      <w:r>
        <w:rPr>
          <w:rStyle w:val="VerbatimChar"/>
        </w:rPr>
        <w:t xml:space="preserve">,                                                      </w:t>
      </w:r>
      <w:r>
        <w:br/>
      </w:r>
      <w:r>
        <w:rPr>
          <w:rStyle w:val="VerbatimChar"/>
        </w:rPr>
        <w:t>##      Gender=male}       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14  0.6363636 1.582994     7</w:t>
      </w:r>
      <w:r>
        <w:br/>
      </w:r>
      <w:r>
        <w:rPr>
          <w:rStyle w:val="VerbatimChar"/>
        </w:rPr>
        <w:t xml:space="preserve">## [5] {terms=15,                                                                </w:t>
      </w:r>
      <w:r>
        <w:br/>
      </w:r>
      <w:r>
        <w:rPr>
          <w:rStyle w:val="VerbatimChar"/>
        </w:rPr>
        <w:t xml:space="preserve">##      age=(40,52],                                                             </w:t>
      </w:r>
      <w:r>
        <w:br/>
      </w:r>
      <w:r>
        <w:rPr>
          <w:rStyle w:val="VerbatimChar"/>
        </w:rPr>
        <w:t>##      education=college} 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10  0.6250000 1.554726     5</w:t>
      </w:r>
      <w:r>
        <w:br/>
      </w:r>
      <w:r>
        <w:rPr>
          <w:rStyle w:val="VerbatimChar"/>
        </w:rPr>
        <w:t xml:space="preserve">## [6] {age=(20,30],                                                             </w:t>
      </w:r>
      <w:r>
        <w:br/>
      </w:r>
      <w:r>
        <w:rPr>
          <w:rStyle w:val="VerbatimChar"/>
        </w:rPr>
        <w:t>##      education=</w:t>
      </w:r>
      <w:proofErr w:type="spellStart"/>
      <w:r>
        <w:rPr>
          <w:rStyle w:val="VerbatimChar"/>
        </w:rPr>
        <w:t>Bechalor</w:t>
      </w:r>
      <w:proofErr w:type="spellEnd"/>
      <w:r>
        <w:rPr>
          <w:rStyle w:val="VerbatimChar"/>
        </w:rPr>
        <w:t xml:space="preserve">,                                                      </w:t>
      </w:r>
      <w:r>
        <w:br/>
      </w:r>
      <w:r>
        <w:rPr>
          <w:rStyle w:val="VerbatimChar"/>
        </w:rPr>
        <w:t>##      Gender=male}        =&gt; {</w:t>
      </w:r>
      <w:proofErr w:type="spellStart"/>
      <w:r>
        <w:rPr>
          <w:rStyle w:val="VerbatimChar"/>
        </w:rPr>
        <w:t>paid_on_time</w:t>
      </w:r>
      <w:proofErr w:type="spellEnd"/>
      <w:r>
        <w:rPr>
          <w:rStyle w:val="VerbatimChar"/>
        </w:rPr>
        <w:t>=N}   0.028  0.6086957 1.514168    14</w:t>
      </w:r>
    </w:p>
    <w:p w14:paraId="2D6A96B9" w14:textId="1B72E404" w:rsidR="007826DB" w:rsidRDefault="00F973AB" w:rsidP="00E37BA3">
      <w:pPr>
        <w:spacing w:after="0" w:line="480" w:lineRule="auto"/>
        <w:ind w:firstLine="720"/>
      </w:pPr>
      <w:r>
        <w:t>Looking at the association rules, t</w:t>
      </w:r>
      <w:r w:rsidR="003913AC">
        <w:t>hey are not strong</w:t>
      </w:r>
      <w:r w:rsidR="00345B99">
        <w:t xml:space="preserve"> based on the confidence. </w:t>
      </w:r>
      <w:r w:rsidR="00BC0DC8">
        <w:t>However,</w:t>
      </w:r>
      <w:r w:rsidR="00345B99">
        <w:t xml:space="preserve"> </w:t>
      </w:r>
      <w:r w:rsidR="00BE71E3">
        <w:t xml:space="preserve">they are still worth mentioning for some degrees. </w:t>
      </w:r>
      <w:r w:rsidR="00BC0DC8">
        <w:t xml:space="preserve">We can see that people who </w:t>
      </w:r>
      <w:r w:rsidR="00234270">
        <w:t xml:space="preserve">has highest education degree of college or </w:t>
      </w:r>
      <w:r w:rsidR="000305B9">
        <w:t>bachelor’s</w:t>
      </w:r>
      <w:r w:rsidR="00234270">
        <w:t xml:space="preserve"> degree</w:t>
      </w:r>
      <w:r w:rsidR="00595F77">
        <w:t xml:space="preserve">, tend to no pay loan on time. This is probably because </w:t>
      </w:r>
      <w:r w:rsidR="000856E3">
        <w:t>they don’t have a good degree to find a good paying job</w:t>
      </w:r>
      <w:r w:rsidR="00833E49">
        <w:t>. They need loans</w:t>
      </w:r>
      <w:r w:rsidR="00A61250">
        <w:t>, but they don’t have enough money to pay on time.</w:t>
      </w:r>
      <w:r w:rsidR="0052309C">
        <w:t xml:space="preserve"> </w:t>
      </w:r>
      <w:r w:rsidR="000305B9">
        <w:t xml:space="preserve">Young people </w:t>
      </w:r>
      <w:r w:rsidR="003F00F3">
        <w:t>tend to not pay loan on time as well. Th</w:t>
      </w:r>
      <w:r w:rsidR="00F37DE1">
        <w:t xml:space="preserve">e reason for this is probably </w:t>
      </w:r>
      <w:r w:rsidR="000C144E">
        <w:t>like</w:t>
      </w:r>
      <w:r w:rsidR="00F37DE1">
        <w:t xml:space="preserve"> the </w:t>
      </w:r>
      <w:r w:rsidR="000C144E">
        <w:t xml:space="preserve">first one. </w:t>
      </w:r>
      <w:r w:rsidR="007D6A5C">
        <w:t>They might not have</w:t>
      </w:r>
      <w:r w:rsidR="000E6A22">
        <w:t xml:space="preserve"> a good education, not much experience for professional works</w:t>
      </w:r>
      <w:r w:rsidR="00CD1692">
        <w:t>, so they don’t earn good money.</w:t>
      </w:r>
      <w:r w:rsidR="009B32A2">
        <w:t xml:space="preserve"> Because their budgets are tight all the time</w:t>
      </w:r>
      <w:r w:rsidR="008F7E0C">
        <w:t>, they are not likely to pay loan on time.</w:t>
      </w:r>
      <w:r w:rsidR="00232042">
        <w:t xml:space="preserve"> </w:t>
      </w:r>
      <w:r w:rsidR="00B536CB">
        <w:t xml:space="preserve">We also see people who take the loans with </w:t>
      </w:r>
      <w:r w:rsidR="003A7F08">
        <w:t xml:space="preserve">longest terms the monthly terms are not likely to pay on time. </w:t>
      </w:r>
      <w:r w:rsidR="002A5354">
        <w:t>They are most likely people with low</w:t>
      </w:r>
      <w:r w:rsidR="0052683B">
        <w:t xml:space="preserve"> to medium income</w:t>
      </w:r>
      <w:r w:rsidR="00810AE5">
        <w:t>, and they know they need time to be able to pay off. The monthly term is the longest one to take</w:t>
      </w:r>
      <w:r w:rsidR="00375D4E">
        <w:t xml:space="preserve">, so they take it.  They don’t pay off on time, because </w:t>
      </w:r>
      <w:r w:rsidR="008540A9">
        <w:t>they simply do not have money.</w:t>
      </w:r>
      <w:r w:rsidR="00C05BA4">
        <w:t xml:space="preserve"> </w:t>
      </w:r>
      <w:r w:rsidR="0035568A">
        <w:t>We also see people who borrows the highest amount of loan</w:t>
      </w:r>
      <w:r w:rsidR="009F3D27">
        <w:t xml:space="preserve"> tend to not pay </w:t>
      </w:r>
      <w:r w:rsidR="009F3D27">
        <w:lastRenderedPageBreak/>
        <w:t xml:space="preserve">off on time. The reason again is not much different than others. </w:t>
      </w:r>
      <w:r w:rsidR="00D31939">
        <w:t xml:space="preserve">These people do not have a good income, so they need </w:t>
      </w:r>
      <w:r w:rsidR="00CE7970">
        <w:t>as much loan as they could get. The $1000 loan is the highest they can get</w:t>
      </w:r>
      <w:r w:rsidR="007B3F08">
        <w:t xml:space="preserve">, so they took it. However, they </w:t>
      </w:r>
      <w:r w:rsidR="00421501">
        <w:t xml:space="preserve">have tight budgets, so they </w:t>
      </w:r>
      <w:r w:rsidR="005054C5">
        <w:t>probably just do not have money to pay the loan on time.</w:t>
      </w:r>
      <w:r w:rsidR="0035568A">
        <w:t xml:space="preserve"> </w:t>
      </w:r>
    </w:p>
    <w:p w14:paraId="21A22487" w14:textId="61644D01" w:rsidR="00E37BA3" w:rsidRDefault="00E37BA3" w:rsidP="007A7B13">
      <w:pPr>
        <w:spacing w:after="0" w:line="480" w:lineRule="auto"/>
        <w:rPr>
          <w:b/>
        </w:rPr>
      </w:pPr>
      <w:r w:rsidRPr="00E37BA3">
        <w:rPr>
          <w:b/>
        </w:rPr>
        <w:t>Possible reasons for poor performance:</w:t>
      </w:r>
    </w:p>
    <w:p w14:paraId="5FEB11B4" w14:textId="3C0DF823" w:rsidR="00E37BA3" w:rsidRPr="00055528" w:rsidRDefault="00E37BA3" w:rsidP="007A7B13">
      <w:pPr>
        <w:spacing w:after="0" w:line="480" w:lineRule="auto"/>
      </w:pPr>
      <w:r>
        <w:rPr>
          <w:b/>
        </w:rPr>
        <w:tab/>
      </w:r>
      <w:r w:rsidR="00055528">
        <w:t xml:space="preserve">The reason for poor performance could be </w:t>
      </w:r>
      <w:r w:rsidR="009136C7">
        <w:t xml:space="preserve">that, there are just not much difference </w:t>
      </w:r>
      <w:r w:rsidR="00BF0667">
        <w:t>for</w:t>
      </w:r>
      <w:r w:rsidR="009136C7">
        <w:t xml:space="preserve"> the characteristics of people</w:t>
      </w:r>
      <w:r w:rsidR="00F80FFF">
        <w:t>,</w:t>
      </w:r>
      <w:r w:rsidR="00BF0667">
        <w:t xml:space="preserve"> and</w:t>
      </w:r>
      <w:r w:rsidR="00F80FFF">
        <w:t xml:space="preserve"> loan types </w:t>
      </w:r>
      <w:r w:rsidR="00BF0667">
        <w:t xml:space="preserve">for </w:t>
      </w:r>
      <w:r w:rsidR="00340F60">
        <w:t>whether</w:t>
      </w:r>
      <w:r w:rsidR="00ED14AD">
        <w:t xml:space="preserve"> the loan is paid on time. Another reason could be that</w:t>
      </w:r>
      <w:r w:rsidR="00340F60">
        <w:t>,</w:t>
      </w:r>
      <w:r w:rsidR="00ED14AD">
        <w:t xml:space="preserve"> </w:t>
      </w:r>
      <w:r w:rsidR="00340F60">
        <w:t>t</w:t>
      </w:r>
      <w:r w:rsidR="00340F60" w:rsidRPr="00340F60">
        <w:t xml:space="preserve">he data attributes available are </w:t>
      </w:r>
      <w:r w:rsidR="00340F60">
        <w:t xml:space="preserve">just </w:t>
      </w:r>
      <w:r w:rsidR="00340F60" w:rsidRPr="00340F60">
        <w:t>not good predictors</w:t>
      </w:r>
      <w:r w:rsidR="00340F60">
        <w:t>.</w:t>
      </w:r>
      <w:r w:rsidR="002F6EB9">
        <w:t xml:space="preserve"> It could also be that</w:t>
      </w:r>
      <w:r w:rsidR="00E12627">
        <w:t>, more data is needed to capture the true pattern.</w:t>
      </w:r>
    </w:p>
    <w:p w14:paraId="58B37312" w14:textId="3B16E071" w:rsidR="004A11EB" w:rsidRDefault="005054C5" w:rsidP="007A7B13">
      <w:pPr>
        <w:spacing w:after="0" w:line="480" w:lineRule="auto"/>
        <w:rPr>
          <w:b/>
        </w:rPr>
      </w:pPr>
      <w:r>
        <w:rPr>
          <w:b/>
        </w:rPr>
        <w:t>Conclusion:</w:t>
      </w:r>
    </w:p>
    <w:p w14:paraId="77AD291D" w14:textId="0E45638A" w:rsidR="005054C5" w:rsidRPr="005054C5" w:rsidRDefault="005470CE" w:rsidP="00E37BA3">
      <w:pPr>
        <w:spacing w:after="0" w:line="480" w:lineRule="auto"/>
        <w:ind w:firstLine="720"/>
      </w:pPr>
      <w:r>
        <w:t>Young people</w:t>
      </w:r>
      <w:r w:rsidR="003C509B">
        <w:t xml:space="preserve">, people with </w:t>
      </w:r>
      <w:r>
        <w:t>college or bachelor’s degrees</w:t>
      </w:r>
      <w:r w:rsidR="006C7EE7">
        <w:t xml:space="preserve">, </w:t>
      </w:r>
      <w:r w:rsidR="003F4B54">
        <w:t xml:space="preserve">people who takes long terms of the loan, and people who takes the highest loan are not likely to pay on time. </w:t>
      </w:r>
      <w:r w:rsidR="00815485">
        <w:t xml:space="preserve">The banks should pay extra attention when a customer </w:t>
      </w:r>
      <w:r w:rsidR="0079588E">
        <w:t>with these characteristics apply for a</w:t>
      </w:r>
      <w:r w:rsidR="0026028C">
        <w:t xml:space="preserve"> loan.</w:t>
      </w:r>
    </w:p>
    <w:sectPr w:rsidR="005054C5" w:rsidRPr="00505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B0604030504040204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33248"/>
    <w:multiLevelType w:val="hybridMultilevel"/>
    <w:tmpl w:val="43429422"/>
    <w:lvl w:ilvl="0" w:tplc="74AC5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62A0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AA7A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B8B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1E7D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F846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202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2E4C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323B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0D71BE4"/>
    <w:multiLevelType w:val="hybridMultilevel"/>
    <w:tmpl w:val="3B80F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2850"/>
    <w:rsid w:val="000305B9"/>
    <w:rsid w:val="00045E81"/>
    <w:rsid w:val="00055528"/>
    <w:rsid w:val="00085448"/>
    <w:rsid w:val="000856E3"/>
    <w:rsid w:val="000902FA"/>
    <w:rsid w:val="00090699"/>
    <w:rsid w:val="000A6146"/>
    <w:rsid w:val="000A6687"/>
    <w:rsid w:val="000C144E"/>
    <w:rsid w:val="000D5B9E"/>
    <w:rsid w:val="000E0E33"/>
    <w:rsid w:val="000E6A22"/>
    <w:rsid w:val="00101C72"/>
    <w:rsid w:val="001934C2"/>
    <w:rsid w:val="001C22D0"/>
    <w:rsid w:val="001C5DA3"/>
    <w:rsid w:val="001F4F51"/>
    <w:rsid w:val="00202847"/>
    <w:rsid w:val="0020665A"/>
    <w:rsid w:val="00207A4F"/>
    <w:rsid w:val="0022105E"/>
    <w:rsid w:val="002317BB"/>
    <w:rsid w:val="00232042"/>
    <w:rsid w:val="00234270"/>
    <w:rsid w:val="0026028C"/>
    <w:rsid w:val="00277384"/>
    <w:rsid w:val="00285ED0"/>
    <w:rsid w:val="002A5354"/>
    <w:rsid w:val="002A59DB"/>
    <w:rsid w:val="002A7D04"/>
    <w:rsid w:val="002F306C"/>
    <w:rsid w:val="002F6EB9"/>
    <w:rsid w:val="00300380"/>
    <w:rsid w:val="00320BA0"/>
    <w:rsid w:val="00340F60"/>
    <w:rsid w:val="00345B99"/>
    <w:rsid w:val="0035568A"/>
    <w:rsid w:val="00375D4E"/>
    <w:rsid w:val="003913AC"/>
    <w:rsid w:val="003A7F08"/>
    <w:rsid w:val="003C3E1F"/>
    <w:rsid w:val="003C509B"/>
    <w:rsid w:val="003D0C2C"/>
    <w:rsid w:val="003F00F3"/>
    <w:rsid w:val="003F168E"/>
    <w:rsid w:val="003F4B54"/>
    <w:rsid w:val="00405C88"/>
    <w:rsid w:val="00421501"/>
    <w:rsid w:val="00424893"/>
    <w:rsid w:val="00426681"/>
    <w:rsid w:val="004476C7"/>
    <w:rsid w:val="00485C2F"/>
    <w:rsid w:val="0049109D"/>
    <w:rsid w:val="00491A91"/>
    <w:rsid w:val="00492B9A"/>
    <w:rsid w:val="004A11EB"/>
    <w:rsid w:val="004A2102"/>
    <w:rsid w:val="004A64DE"/>
    <w:rsid w:val="004B076D"/>
    <w:rsid w:val="004B32B2"/>
    <w:rsid w:val="004E5F8D"/>
    <w:rsid w:val="004F188D"/>
    <w:rsid w:val="005054C5"/>
    <w:rsid w:val="0052309C"/>
    <w:rsid w:val="0052683B"/>
    <w:rsid w:val="005470CE"/>
    <w:rsid w:val="005701AB"/>
    <w:rsid w:val="00595F77"/>
    <w:rsid w:val="005F4FC2"/>
    <w:rsid w:val="005F55A0"/>
    <w:rsid w:val="005F7E44"/>
    <w:rsid w:val="006051FC"/>
    <w:rsid w:val="006154A4"/>
    <w:rsid w:val="00634E2E"/>
    <w:rsid w:val="006725B4"/>
    <w:rsid w:val="006B1A2B"/>
    <w:rsid w:val="006C4AFE"/>
    <w:rsid w:val="006C7EE7"/>
    <w:rsid w:val="006F68B1"/>
    <w:rsid w:val="00706364"/>
    <w:rsid w:val="007327D1"/>
    <w:rsid w:val="007361E8"/>
    <w:rsid w:val="00757A56"/>
    <w:rsid w:val="007826DB"/>
    <w:rsid w:val="0079588E"/>
    <w:rsid w:val="007A7B13"/>
    <w:rsid w:val="007B2FD5"/>
    <w:rsid w:val="007B3F08"/>
    <w:rsid w:val="007D6A5C"/>
    <w:rsid w:val="00804D88"/>
    <w:rsid w:val="00810AE5"/>
    <w:rsid w:val="00815485"/>
    <w:rsid w:val="00833E49"/>
    <w:rsid w:val="00837DCC"/>
    <w:rsid w:val="00847C50"/>
    <w:rsid w:val="00850C7D"/>
    <w:rsid w:val="008540A9"/>
    <w:rsid w:val="00863300"/>
    <w:rsid w:val="008778C7"/>
    <w:rsid w:val="0088078A"/>
    <w:rsid w:val="00890B2D"/>
    <w:rsid w:val="008C010B"/>
    <w:rsid w:val="008C71DC"/>
    <w:rsid w:val="008D093C"/>
    <w:rsid w:val="008F7E0C"/>
    <w:rsid w:val="009136C7"/>
    <w:rsid w:val="0091662D"/>
    <w:rsid w:val="009426E5"/>
    <w:rsid w:val="00947277"/>
    <w:rsid w:val="00986034"/>
    <w:rsid w:val="00986CB3"/>
    <w:rsid w:val="009915E4"/>
    <w:rsid w:val="009B32A2"/>
    <w:rsid w:val="009F3D27"/>
    <w:rsid w:val="00A10C49"/>
    <w:rsid w:val="00A13ADC"/>
    <w:rsid w:val="00A554F9"/>
    <w:rsid w:val="00A61250"/>
    <w:rsid w:val="00A630DE"/>
    <w:rsid w:val="00A71B5F"/>
    <w:rsid w:val="00AA2E39"/>
    <w:rsid w:val="00AB4928"/>
    <w:rsid w:val="00AE22D2"/>
    <w:rsid w:val="00AE494F"/>
    <w:rsid w:val="00AF5743"/>
    <w:rsid w:val="00B35967"/>
    <w:rsid w:val="00B377F0"/>
    <w:rsid w:val="00B5116F"/>
    <w:rsid w:val="00B536CB"/>
    <w:rsid w:val="00B56C90"/>
    <w:rsid w:val="00B80782"/>
    <w:rsid w:val="00B80994"/>
    <w:rsid w:val="00BA0320"/>
    <w:rsid w:val="00BA2850"/>
    <w:rsid w:val="00BC0DC8"/>
    <w:rsid w:val="00BC1BEA"/>
    <w:rsid w:val="00BE71E3"/>
    <w:rsid w:val="00BF0667"/>
    <w:rsid w:val="00C05BA4"/>
    <w:rsid w:val="00C33C22"/>
    <w:rsid w:val="00C52F88"/>
    <w:rsid w:val="00C64FA6"/>
    <w:rsid w:val="00C76A89"/>
    <w:rsid w:val="00CC2F54"/>
    <w:rsid w:val="00CD1692"/>
    <w:rsid w:val="00CE7970"/>
    <w:rsid w:val="00D03E08"/>
    <w:rsid w:val="00D11862"/>
    <w:rsid w:val="00D31939"/>
    <w:rsid w:val="00D5268E"/>
    <w:rsid w:val="00D754D2"/>
    <w:rsid w:val="00DA0178"/>
    <w:rsid w:val="00DA117E"/>
    <w:rsid w:val="00DD296F"/>
    <w:rsid w:val="00DF3C0C"/>
    <w:rsid w:val="00E0056B"/>
    <w:rsid w:val="00E12627"/>
    <w:rsid w:val="00E37BA3"/>
    <w:rsid w:val="00E67ECD"/>
    <w:rsid w:val="00EB3A75"/>
    <w:rsid w:val="00EB5E29"/>
    <w:rsid w:val="00ED14AD"/>
    <w:rsid w:val="00EE71FC"/>
    <w:rsid w:val="00EF7DED"/>
    <w:rsid w:val="00F14511"/>
    <w:rsid w:val="00F37DE1"/>
    <w:rsid w:val="00F65906"/>
    <w:rsid w:val="00F80FFF"/>
    <w:rsid w:val="00F87676"/>
    <w:rsid w:val="00F95BE5"/>
    <w:rsid w:val="00F973AB"/>
    <w:rsid w:val="00FA5CD2"/>
    <w:rsid w:val="00FC757D"/>
    <w:rsid w:val="00FD2507"/>
    <w:rsid w:val="00FD2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81655"/>
  <w15:chartTrackingRefBased/>
  <w15:docId w15:val="{6CE193C3-3A6B-477C-824A-DFDF3C0F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32"/>
        <w:lang w:val="en-US" w:eastAsia="zh-TW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1E8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3C3E1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C3E1F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7EC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EC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13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894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62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47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9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6</Pages>
  <Words>1280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wen Hsieh</dc:creator>
  <cp:keywords/>
  <dc:description/>
  <cp:lastModifiedBy>Yuwen Hsieh</cp:lastModifiedBy>
  <cp:revision>168</cp:revision>
  <dcterms:created xsi:type="dcterms:W3CDTF">2019-03-24T01:05:00Z</dcterms:created>
  <dcterms:modified xsi:type="dcterms:W3CDTF">2019-03-24T21:20:00Z</dcterms:modified>
</cp:coreProperties>
</file>